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E10E25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ount Adjus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E10E25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ount Adjustme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E10E25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E10E25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1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E10E25" w:rsidP="008D4102">
                            <w:pPr>
                              <w:ind w:left="180"/>
                            </w:pPr>
                            <w:r w:rsidRPr="00E10E25">
                              <w:t>Post a physical inventory count immediately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E10E25" w:rsidP="008D4102">
                      <w:pPr>
                        <w:ind w:left="180"/>
                      </w:pPr>
                      <w:r w:rsidRPr="00E10E25">
                        <w:t>Post a physical inventory count immediately</w:t>
                      </w:r>
                      <w: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45B91" w:rsidRDefault="00040858" w:rsidP="00445B9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="00445B91"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45B91" w:rsidRDefault="00040858" w:rsidP="00445B9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="00445B91"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E10E25" w:rsidP="00955CC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E10E25">
                              <w:t>This transaction should only</w:t>
                            </w:r>
                            <w:r w:rsidRPr="00E10E25">
                              <w:br/>
                              <w:t xml:space="preserve">be used for materials </w:t>
                            </w:r>
                            <w:r w:rsidRPr="00E10E25">
                              <w:br/>
                              <w:t>to correct for incorrect adjustments or are an acknowledgement that the source of the discrepancy could not be determined.</w:t>
                            </w:r>
                          </w:p>
                          <w:p w:rsidR="009F6E69" w:rsidRPr="009F6E69" w:rsidRDefault="009F6E69" w:rsidP="009F6E6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F6E69" w:rsidRPr="00955CCB" w:rsidRDefault="009F6E69" w:rsidP="00955CC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E10E25">
                              <w:rPr>
                                <w:b/>
                              </w:rPr>
                              <w:t xml:space="preserve">Step </w:t>
                            </w:r>
                            <w:r w:rsidR="00E10E25" w:rsidRPr="00E10E25">
                              <w:rPr>
                                <w:b/>
                              </w:rPr>
                              <w:t>4</w:t>
                            </w:r>
                            <w:r>
                              <w:t xml:space="preserve"> - </w:t>
                            </w:r>
                            <w:r w:rsidR="00E10E25" w:rsidRPr="00E10E25">
                              <w:t>The system will generate a material document number and a physical inventory document number in the Status b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40858" w:rsidRDefault="00E10E25" w:rsidP="00955CC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E10E25">
                        <w:t>This transaction should only</w:t>
                      </w:r>
                      <w:r w:rsidRPr="00E10E25">
                        <w:br/>
                        <w:t xml:space="preserve">be used for materials </w:t>
                      </w:r>
                      <w:r w:rsidRPr="00E10E25">
                        <w:br/>
                        <w:t>to correct for incorrect adjustments or are an acknowledgement that the source of the discrepancy could not be determined.</w:t>
                      </w:r>
                    </w:p>
                    <w:p w:rsidR="009F6E69" w:rsidRPr="009F6E69" w:rsidRDefault="009F6E69" w:rsidP="009F6E6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F6E69" w:rsidRPr="00955CCB" w:rsidRDefault="009F6E69" w:rsidP="00955CC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E10E25">
                        <w:rPr>
                          <w:b/>
                        </w:rPr>
                        <w:t xml:space="preserve">Step </w:t>
                      </w:r>
                      <w:r w:rsidR="00E10E25" w:rsidRPr="00E10E25">
                        <w:rPr>
                          <w:b/>
                        </w:rPr>
                        <w:t>4</w:t>
                      </w:r>
                      <w:r>
                        <w:t xml:space="preserve"> - </w:t>
                      </w:r>
                      <w:r w:rsidR="00E10E25" w:rsidRPr="00E10E25">
                        <w:t>The system will generate a material document number and a physical inventory document number in the Status bar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E10E25">
                              <w:rPr>
                                <w:b/>
                                <w:color w:val="0066FF"/>
                              </w:rPr>
                              <w:t>MI10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040858" w:rsidRDefault="00E10E25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1" w:name="_Hlk25214555"/>
                            <w:r w:rsidRPr="00E10E25">
                              <w:rPr>
                                <w:i/>
                              </w:rPr>
                              <w:t>Post Document, Count, and Difference:  Initial Scree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1"/>
                            <w:r w:rsidR="008D4102">
                              <w:t xml:space="preserve"> opens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10E25">
                              <w:t xml:space="preserve">Count Date Field – </w:t>
                            </w:r>
                            <w:r w:rsidRPr="00E10E25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d</w:t>
                            </w:r>
                            <w:r w:rsidRPr="00E10E25">
                              <w:t>ate physical count taken.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10E25">
                              <w:t xml:space="preserve">Plant Field -  </w:t>
                            </w:r>
                            <w:r w:rsidRPr="00E10E25">
                              <w:rPr>
                                <w:color w:val="0066FF"/>
                              </w:rPr>
                              <w:t>Input</w:t>
                            </w:r>
                            <w:r w:rsidRPr="00E10E25">
                              <w:t xml:space="preserve"> four digit code</w:t>
                            </w:r>
                            <w:r>
                              <w:t xml:space="preserve"> </w:t>
                            </w:r>
                            <w:r w:rsidRPr="00E10E25">
                              <w:rPr>
                                <w:sz w:val="20"/>
                              </w:rPr>
                              <w:t>(i.e., Alamance = 6001)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10E25">
                              <w:t>Storage Loc</w:t>
                            </w:r>
                            <w:r>
                              <w:t>ation</w:t>
                            </w:r>
                            <w:r w:rsidRPr="00E10E25">
                              <w:t xml:space="preserve"> Field – </w:t>
                            </w:r>
                            <w:r w:rsidRPr="00E10E25">
                              <w:rPr>
                                <w:color w:val="0066FF"/>
                              </w:rPr>
                              <w:t>Input</w:t>
                            </w:r>
                            <w:r w:rsidRPr="00E10E25">
                              <w:t xml:space="preserve"> four digit code</w:t>
                            </w:r>
                            <w:r>
                              <w:t xml:space="preserve"> </w:t>
                            </w:r>
                            <w:r w:rsidRPr="00E10E25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:rsidR="00040858" w:rsidRDefault="00040858" w:rsidP="00E10E2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E10E25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10E25">
                              <w:rPr>
                                <w:i/>
                              </w:rPr>
                              <w:t xml:space="preserve">Post Document, Count, and Difference:  </w:t>
                            </w:r>
                            <w:r>
                              <w:rPr>
                                <w:i/>
                              </w:rPr>
                              <w:t xml:space="preserve">New Items </w:t>
                            </w:r>
                            <w:r w:rsidR="00040858">
                              <w:t>window updates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 xml:space="preserve">Material Description Field – </w:t>
                            </w:r>
                            <w:r w:rsidRPr="00E10E25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n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t>ine-digit material number.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br/>
                            </w:r>
                            <w:r w:rsidRPr="00E10E2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FEA089768)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 xml:space="preserve">Quantity Field -  </w:t>
                            </w:r>
                            <w:r w:rsidRPr="00E10E25">
                              <w:rPr>
                                <w:color w:val="0066FF"/>
                              </w:rPr>
                              <w:t>Input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t xml:space="preserve"> quantity on hand if greater than zero.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>OR</w:t>
                            </w:r>
                          </w:p>
                          <w:p w:rsidR="00E10E25" w:rsidRPr="00E10E25" w:rsidRDefault="00E10E25" w:rsidP="00E10E25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 xml:space="preserve">ZC (Zero Count) Field - If count equals zero </w:t>
                            </w: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10E25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>
                              <w:rPr>
                                <w:color w:val="000000" w:themeColor="text1"/>
                              </w:rPr>
                              <w:t>&gt;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t xml:space="preserve"> the box.</w:t>
                            </w:r>
                          </w:p>
                          <w:p w:rsidR="009F6E69" w:rsidRPr="00040858" w:rsidRDefault="00E10E25" w:rsidP="00E10E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10E25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E10E25">
                              <w:rPr>
                                <w:b/>
                                <w:color w:val="000000" w:themeColor="text1"/>
                              </w:rPr>
                              <w:t>Save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BDF45F1" wp14:editId="4F8B0D09">
                                  <wp:extent cx="142895" cy="14289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Save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40858" w:rsidRP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9F6E69" w:rsidRPr="009F6E69" w:rsidRDefault="00E10E25" w:rsidP="009F6E6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i/>
                              </w:rPr>
                              <w:t>Post Document, Count, and Difference:  Initial Screen</w:t>
                            </w:r>
                            <w:r w:rsidR="009F6E69" w:rsidRPr="009F6E69">
                              <w:rPr>
                                <w:i/>
                              </w:rPr>
                              <w:t xml:space="preserve"> </w:t>
                            </w:r>
                            <w:r w:rsidR="009F6E69">
                              <w:t>window updates</w:t>
                            </w:r>
                          </w:p>
                          <w:p w:rsidR="00040858" w:rsidRPr="00040858" w:rsidRDefault="00E10E25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t>&lt;</w:t>
                            </w:r>
                            <w:r w:rsidRPr="00E10E25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 w:rsidRPr="00E10E25">
                              <w:t>&gt; or &lt;</w:t>
                            </w:r>
                            <w:r w:rsidRPr="00E10E25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E10E25">
                              <w:t xml:space="preserve">&gt; </w:t>
                            </w:r>
                            <w:r w:rsidRPr="00E10E25">
                              <w:rPr>
                                <w:b/>
                              </w:rPr>
                              <w:t>Back icon</w:t>
                            </w:r>
                            <w:r w:rsidRPr="00E10E25">
                              <w:t xml:space="preserve"> </w:t>
                            </w:r>
                            <w:r w:rsidR="009F6E69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2933" cy="142933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Drop list (2)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933" cy="1429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53F91" w:rsidRPr="009F6E69" w:rsidRDefault="00040858" w:rsidP="00E10E25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40858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E10E25">
                        <w:rPr>
                          <w:b/>
                          <w:color w:val="0066FF"/>
                        </w:rPr>
                        <w:t>MI10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040858" w:rsidRDefault="00E10E25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 w:rsidRPr="00E10E25">
                        <w:rPr>
                          <w:i/>
                        </w:rPr>
                        <w:t>Post Document, Count, and Difference:  Initial Screen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10E25">
                        <w:t xml:space="preserve">Count Date Field – </w:t>
                      </w:r>
                      <w:r w:rsidRPr="00E10E25">
                        <w:rPr>
                          <w:color w:val="0066FF"/>
                        </w:rPr>
                        <w:t xml:space="preserve">Input </w:t>
                      </w:r>
                      <w:r>
                        <w:t>d</w:t>
                      </w:r>
                      <w:r w:rsidRPr="00E10E25">
                        <w:t>ate physical count taken.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 w:rsidRPr="00E10E25">
                        <w:t xml:space="preserve">Plant Field -  </w:t>
                      </w:r>
                      <w:r w:rsidRPr="00E10E25">
                        <w:rPr>
                          <w:color w:val="0066FF"/>
                        </w:rPr>
                        <w:t>Input</w:t>
                      </w:r>
                      <w:r w:rsidRPr="00E10E25">
                        <w:t xml:space="preserve"> four digit code</w:t>
                      </w:r>
                      <w:r>
                        <w:t xml:space="preserve"> </w:t>
                      </w:r>
                      <w:r w:rsidRPr="00E10E25">
                        <w:rPr>
                          <w:sz w:val="20"/>
                        </w:rPr>
                        <w:t>(i.e., Alamance = 6001)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 w:rsidRPr="00E10E25">
                        <w:t>Storage Loc</w:t>
                      </w:r>
                      <w:r>
                        <w:t>ation</w:t>
                      </w:r>
                      <w:r w:rsidRPr="00E10E25">
                        <w:t xml:space="preserve"> Field – </w:t>
                      </w:r>
                      <w:r w:rsidRPr="00E10E25">
                        <w:rPr>
                          <w:color w:val="0066FF"/>
                        </w:rPr>
                        <w:t>Input</w:t>
                      </w:r>
                      <w:r w:rsidRPr="00E10E25">
                        <w:t xml:space="preserve"> four digit code</w:t>
                      </w:r>
                      <w:r>
                        <w:t xml:space="preserve"> </w:t>
                      </w:r>
                      <w:r w:rsidRPr="00E10E25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040858" w:rsidRDefault="00040858" w:rsidP="00E10E2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E10E25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10E25">
                        <w:rPr>
                          <w:i/>
                        </w:rPr>
                        <w:t xml:space="preserve">Post Document, Count, and Difference:  </w:t>
                      </w:r>
                      <w:r>
                        <w:rPr>
                          <w:i/>
                        </w:rPr>
                        <w:t xml:space="preserve">New Items </w:t>
                      </w:r>
                      <w:r w:rsidR="00040858">
                        <w:t>window updates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 xml:space="preserve">Material Description Field – </w:t>
                      </w:r>
                      <w:r w:rsidRPr="00E10E25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n</w:t>
                      </w:r>
                      <w:r w:rsidRPr="00E10E25">
                        <w:rPr>
                          <w:color w:val="000000" w:themeColor="text1"/>
                        </w:rPr>
                        <w:t>ine-digit material number.</w:t>
                      </w:r>
                      <w:r w:rsidRPr="00E10E25">
                        <w:rPr>
                          <w:color w:val="000000" w:themeColor="text1"/>
                        </w:rPr>
                        <w:br/>
                      </w:r>
                      <w:r w:rsidRPr="00E10E25">
                        <w:rPr>
                          <w:color w:val="000000" w:themeColor="text1"/>
                          <w:sz w:val="20"/>
                          <w:szCs w:val="20"/>
                        </w:rPr>
                        <w:t>(i.e., FEA089768)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 xml:space="preserve">Quantity Field -  </w:t>
                      </w:r>
                      <w:r w:rsidRPr="00E10E25">
                        <w:rPr>
                          <w:color w:val="0066FF"/>
                        </w:rPr>
                        <w:t>Input</w:t>
                      </w:r>
                      <w:r w:rsidRPr="00E10E25">
                        <w:rPr>
                          <w:color w:val="000000" w:themeColor="text1"/>
                        </w:rPr>
                        <w:t xml:space="preserve"> quantity on hand if greater than zero.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>OR</w:t>
                      </w:r>
                    </w:p>
                    <w:p w:rsidR="00E10E25" w:rsidRPr="00E10E25" w:rsidRDefault="00E10E25" w:rsidP="00E10E25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 xml:space="preserve">ZC (Zero Count) Field - If count equals zero </w:t>
                      </w:r>
                      <w:r>
                        <w:rPr>
                          <w:color w:val="000000" w:themeColor="text1"/>
                        </w:rPr>
                        <w:t>&lt;</w:t>
                      </w:r>
                      <w:r w:rsidRPr="00E10E25">
                        <w:rPr>
                          <w:i/>
                          <w:color w:val="0066FF"/>
                        </w:rPr>
                        <w:t>check</w:t>
                      </w:r>
                      <w:r>
                        <w:rPr>
                          <w:color w:val="000000" w:themeColor="text1"/>
                        </w:rPr>
                        <w:t>&gt;</w:t>
                      </w:r>
                      <w:r w:rsidRPr="00E10E25">
                        <w:rPr>
                          <w:color w:val="000000" w:themeColor="text1"/>
                        </w:rPr>
                        <w:t xml:space="preserve"> the box.</w:t>
                      </w:r>
                    </w:p>
                    <w:p w:rsidR="009F6E69" w:rsidRPr="00040858" w:rsidRDefault="00E10E25" w:rsidP="00E10E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>&lt;</w:t>
                      </w:r>
                      <w:r w:rsidRPr="00E10E25">
                        <w:rPr>
                          <w:i/>
                          <w:color w:val="0066FF"/>
                        </w:rPr>
                        <w:t>Click</w:t>
                      </w:r>
                      <w:r w:rsidRPr="00E10E25">
                        <w:rPr>
                          <w:color w:val="000000" w:themeColor="text1"/>
                        </w:rPr>
                        <w:t xml:space="preserve">&gt; </w:t>
                      </w:r>
                      <w:r w:rsidRPr="00E10E25">
                        <w:rPr>
                          <w:b/>
                          <w:color w:val="000000" w:themeColor="text1"/>
                        </w:rPr>
                        <w:t>Save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BDF45F1" wp14:editId="4F8B0D09">
                            <wp:extent cx="142895" cy="14289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Save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0858" w:rsidRP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9F6E69" w:rsidRPr="009F6E69" w:rsidRDefault="00E10E25" w:rsidP="009F6E6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i/>
                        </w:rPr>
                        <w:t>Post Document, Count, and Difference:  Initial Screen</w:t>
                      </w:r>
                      <w:r w:rsidR="009F6E69" w:rsidRPr="009F6E69">
                        <w:rPr>
                          <w:i/>
                        </w:rPr>
                        <w:t xml:space="preserve"> </w:t>
                      </w:r>
                      <w:r w:rsidR="009F6E69">
                        <w:t>window updates</w:t>
                      </w:r>
                    </w:p>
                    <w:p w:rsidR="00040858" w:rsidRPr="00040858" w:rsidRDefault="00E10E25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t>&lt;</w:t>
                      </w:r>
                      <w:r w:rsidRPr="00E10E25">
                        <w:rPr>
                          <w:i/>
                          <w:color w:val="0066FF"/>
                        </w:rPr>
                        <w:t>ESC</w:t>
                      </w:r>
                      <w:r w:rsidRPr="00E10E25">
                        <w:t>&gt; or &lt;</w:t>
                      </w:r>
                      <w:r w:rsidRPr="00E10E25">
                        <w:rPr>
                          <w:i/>
                          <w:color w:val="0066FF"/>
                        </w:rPr>
                        <w:t>Click</w:t>
                      </w:r>
                      <w:r w:rsidRPr="00E10E25">
                        <w:t xml:space="preserve">&gt; </w:t>
                      </w:r>
                      <w:r w:rsidRPr="00E10E25">
                        <w:rPr>
                          <w:b/>
                        </w:rPr>
                        <w:t>Back icon</w:t>
                      </w:r>
                      <w:r w:rsidRPr="00E10E25">
                        <w:t xml:space="preserve"> </w:t>
                      </w:r>
                      <w:r w:rsidR="009F6E69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2933" cy="142933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Drop list (2)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933" cy="1429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53F91" w:rsidRPr="009F6E69" w:rsidRDefault="00040858" w:rsidP="00E10E25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040858">
                        <w:rPr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7F1BE8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7F1BE8">
                              <w:rPr>
                                <w:sz w:val="20"/>
                              </w:rPr>
                              <w:t>1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7F1BE8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7F1BE8">
                        <w:rPr>
                          <w:sz w:val="20"/>
                        </w:rPr>
                        <w:t>1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7FC"/>
    <w:multiLevelType w:val="hybridMultilevel"/>
    <w:tmpl w:val="3E1AE6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490A"/>
    <w:multiLevelType w:val="hybridMultilevel"/>
    <w:tmpl w:val="AAC4C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8" w15:restartNumberingAfterBreak="0">
    <w:nsid w:val="6D2208AA"/>
    <w:multiLevelType w:val="hybridMultilevel"/>
    <w:tmpl w:val="222E9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9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40858"/>
    <w:rsid w:val="002B58FB"/>
    <w:rsid w:val="002F2055"/>
    <w:rsid w:val="00445B91"/>
    <w:rsid w:val="005876CE"/>
    <w:rsid w:val="006D4CAE"/>
    <w:rsid w:val="007459BD"/>
    <w:rsid w:val="00783DD1"/>
    <w:rsid w:val="007F1BE8"/>
    <w:rsid w:val="008D4102"/>
    <w:rsid w:val="008D58AB"/>
    <w:rsid w:val="008F39AB"/>
    <w:rsid w:val="00955CCB"/>
    <w:rsid w:val="009F6E69"/>
    <w:rsid w:val="00A673E3"/>
    <w:rsid w:val="00B04E7C"/>
    <w:rsid w:val="00CA0890"/>
    <w:rsid w:val="00D53F91"/>
    <w:rsid w:val="00E10E25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3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1T14:47:00Z</cp:lastPrinted>
  <dcterms:created xsi:type="dcterms:W3CDTF">2019-12-16T19:05:00Z</dcterms:created>
  <dcterms:modified xsi:type="dcterms:W3CDTF">2020-01-16T19:42:00Z</dcterms:modified>
</cp:coreProperties>
</file>